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9B68AF" w14:textId="7B88E67C" w:rsidR="005601E7" w:rsidRPr="005601E7" w:rsidRDefault="009B13A0" w:rsidP="00C4667C">
      <w:pPr>
        <w:pStyle w:val="Heading2"/>
      </w:pPr>
      <w:r w:rsidRPr="009B13A0">
        <w:t>Lecture 14-radix sort</w:t>
      </w:r>
    </w:p>
    <w:p w14:paraId="430BFAE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. What is the definition of radix according to Webster's dictionary?</w:t>
      </w:r>
    </w:p>
    <w:p w14:paraId="3DA48CF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The base of a number system</w:t>
      </w:r>
    </w:p>
    <w:p w14:paraId="6CBFAF0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A sorting algorithm</w:t>
      </w:r>
    </w:p>
    <w:p w14:paraId="10AB53BA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A data structure</w:t>
      </w:r>
    </w:p>
    <w:p w14:paraId="17B7BD7F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A type of computer memory</w:t>
      </w:r>
    </w:p>
    <w:p w14:paraId="7EED6A14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a) The base of a number system</w:t>
      </w:r>
    </w:p>
    <w:p w14:paraId="750B8343" w14:textId="77777777" w:rsidR="005601E7" w:rsidRPr="005601E7" w:rsidRDefault="005601E7" w:rsidP="005601E7">
      <w:pPr>
        <w:rPr>
          <w:sz w:val="22"/>
          <w:szCs w:val="22"/>
        </w:rPr>
      </w:pPr>
    </w:p>
    <w:p w14:paraId="55B7A73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2. What is the radix of binary numbers?</w:t>
      </w:r>
    </w:p>
    <w:p w14:paraId="0197996B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10</w:t>
      </w:r>
    </w:p>
    <w:p w14:paraId="2FE55193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16</w:t>
      </w:r>
    </w:p>
    <w:p w14:paraId="0B77349F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2</w:t>
      </w:r>
    </w:p>
    <w:p w14:paraId="772A69E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26</w:t>
      </w:r>
    </w:p>
    <w:p w14:paraId="312E8719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c) 2</w:t>
      </w:r>
    </w:p>
    <w:p w14:paraId="61018BCB" w14:textId="77777777" w:rsidR="005601E7" w:rsidRPr="005601E7" w:rsidRDefault="005601E7" w:rsidP="005601E7">
      <w:pPr>
        <w:rPr>
          <w:sz w:val="22"/>
          <w:szCs w:val="22"/>
        </w:rPr>
      </w:pPr>
    </w:p>
    <w:p w14:paraId="135CD00D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3. When considering only capital letters, what is the radix of texts?</w:t>
      </w:r>
    </w:p>
    <w:p w14:paraId="6AA64C6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26</w:t>
      </w:r>
    </w:p>
    <w:p w14:paraId="08CCEDE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36</w:t>
      </w:r>
    </w:p>
    <w:p w14:paraId="38D0318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62</w:t>
      </w:r>
    </w:p>
    <w:p w14:paraId="2609DE9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52</w:t>
      </w:r>
    </w:p>
    <w:p w14:paraId="63AE188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a) 26</w:t>
      </w:r>
    </w:p>
    <w:p w14:paraId="28F0F287" w14:textId="77777777" w:rsidR="005601E7" w:rsidRPr="005601E7" w:rsidRDefault="005601E7" w:rsidP="005601E7">
      <w:pPr>
        <w:rPr>
          <w:sz w:val="22"/>
          <w:szCs w:val="22"/>
        </w:rPr>
      </w:pPr>
    </w:p>
    <w:p w14:paraId="3E94F0F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4. Who first used radix sort in 1890?</w:t>
      </w:r>
    </w:p>
    <w:p w14:paraId="72EC4DD3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Charles Babbage</w:t>
      </w:r>
    </w:p>
    <w:p w14:paraId="6E7296A7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Ada Lovelace</w:t>
      </w:r>
    </w:p>
    <w:p w14:paraId="3D0A806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Hollerith</w:t>
      </w:r>
    </w:p>
    <w:p w14:paraId="56EBB884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Alan Turing</w:t>
      </w:r>
    </w:p>
    <w:p w14:paraId="2C12916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c) Hollerith</w:t>
      </w:r>
    </w:p>
    <w:p w14:paraId="5F60A9AE" w14:textId="77777777" w:rsidR="005601E7" w:rsidRPr="005601E7" w:rsidRDefault="005601E7" w:rsidP="005601E7">
      <w:pPr>
        <w:rPr>
          <w:sz w:val="22"/>
          <w:szCs w:val="22"/>
        </w:rPr>
      </w:pPr>
    </w:p>
    <w:p w14:paraId="1A5A57D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lastRenderedPageBreak/>
        <w:t>5. What is the time complexity of radix sort?</w:t>
      </w:r>
    </w:p>
    <w:p w14:paraId="16E7E47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O(N log N)</w:t>
      </w:r>
    </w:p>
    <w:p w14:paraId="59336BA9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O(N^2)</w:t>
      </w:r>
    </w:p>
    <w:p w14:paraId="24B61D7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O(M * N)</w:t>
      </w:r>
    </w:p>
    <w:p w14:paraId="79954DB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O(N)</w:t>
      </w:r>
    </w:p>
    <w:p w14:paraId="6FD396D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c) O(M * N)</w:t>
      </w:r>
    </w:p>
    <w:p w14:paraId="234E677C" w14:textId="77777777" w:rsidR="005601E7" w:rsidRPr="005601E7" w:rsidRDefault="005601E7" w:rsidP="005601E7">
      <w:pPr>
        <w:rPr>
          <w:sz w:val="22"/>
          <w:szCs w:val="22"/>
        </w:rPr>
      </w:pPr>
    </w:p>
    <w:p w14:paraId="11E4CE8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6. What is the basic idea behind radix sort?</w:t>
      </w:r>
    </w:p>
    <w:p w14:paraId="11D2BEC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Divide and conquer</w:t>
      </w:r>
    </w:p>
    <w:p w14:paraId="5CEE57B9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Bucket sort on each digit, from least significant to most significant</w:t>
      </w:r>
    </w:p>
    <w:p w14:paraId="3EA83637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Comparing adjacent elements</w:t>
      </w:r>
    </w:p>
    <w:p w14:paraId="5634A5EF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Partitioning around a pivot</w:t>
      </w:r>
    </w:p>
    <w:p w14:paraId="3CCEA66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b) Bucket sort on each digit, from least significant to most significant</w:t>
      </w:r>
    </w:p>
    <w:p w14:paraId="5ED1A7EF" w14:textId="77777777" w:rsidR="005601E7" w:rsidRPr="005601E7" w:rsidRDefault="005601E7" w:rsidP="005601E7">
      <w:pPr>
        <w:rPr>
          <w:sz w:val="22"/>
          <w:szCs w:val="22"/>
        </w:rPr>
      </w:pPr>
    </w:p>
    <w:p w14:paraId="2C246DB7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7. In radix sort, how many buckets are used for a radix of R?</w:t>
      </w:r>
    </w:p>
    <w:p w14:paraId="0C91E2EB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R-1</w:t>
      </w:r>
    </w:p>
    <w:p w14:paraId="53BB184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R</w:t>
      </w:r>
    </w:p>
    <w:p w14:paraId="4B9E490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R+1</w:t>
      </w:r>
    </w:p>
    <w:p w14:paraId="1263B1F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2R</w:t>
      </w:r>
    </w:p>
    <w:p w14:paraId="15AE005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b) R</w:t>
      </w:r>
    </w:p>
    <w:p w14:paraId="4F50776D" w14:textId="77777777" w:rsidR="005601E7" w:rsidRPr="005601E7" w:rsidRDefault="005601E7" w:rsidP="005601E7">
      <w:pPr>
        <w:rPr>
          <w:sz w:val="22"/>
          <w:szCs w:val="22"/>
        </w:rPr>
      </w:pPr>
    </w:p>
    <w:p w14:paraId="5D027EAA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8. What is a potential problem when sorting elements with a large range?</w:t>
      </w:r>
    </w:p>
    <w:p w14:paraId="43C2397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The algorithm becomes unstable</w:t>
      </w:r>
    </w:p>
    <w:p w14:paraId="0D227D4B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The range (L, H) may be too large</w:t>
      </w:r>
    </w:p>
    <w:p w14:paraId="7F2D668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It requires more comparisons</w:t>
      </w:r>
    </w:p>
    <w:p w14:paraId="0BC369C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It cannot handle negative numbers</w:t>
      </w:r>
    </w:p>
    <w:p w14:paraId="62BD4F8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b) The range (L, H) may be too large</w:t>
      </w:r>
    </w:p>
    <w:p w14:paraId="139FF6C3" w14:textId="77777777" w:rsidR="005601E7" w:rsidRPr="005601E7" w:rsidRDefault="005601E7" w:rsidP="005601E7">
      <w:pPr>
        <w:rPr>
          <w:sz w:val="22"/>
          <w:szCs w:val="22"/>
        </w:rPr>
      </w:pPr>
    </w:p>
    <w:p w14:paraId="7ACA43B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9. What is the range for sorting 4-byte unsigned integers?</w:t>
      </w:r>
    </w:p>
    <w:p w14:paraId="3C94E27B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[0, 2^16-1]</w:t>
      </w:r>
    </w:p>
    <w:p w14:paraId="36C14D3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lastRenderedPageBreak/>
        <w:t xml:space="preserve">   b) [0, 2^32-1]</w:t>
      </w:r>
    </w:p>
    <w:p w14:paraId="30BD251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[-2^31, 2^31-1]</w:t>
      </w:r>
    </w:p>
    <w:p w14:paraId="63445D2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[0, 2^64-1]</w:t>
      </w:r>
    </w:p>
    <w:p w14:paraId="50B5DEA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b) [0, 2^32-1]</w:t>
      </w:r>
    </w:p>
    <w:p w14:paraId="6C2ABB4D" w14:textId="77777777" w:rsidR="005601E7" w:rsidRPr="005601E7" w:rsidRDefault="005601E7" w:rsidP="005601E7">
      <w:pPr>
        <w:rPr>
          <w:sz w:val="22"/>
          <w:szCs w:val="22"/>
        </w:rPr>
      </w:pPr>
    </w:p>
    <w:p w14:paraId="3E6059A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0. When sorting strings using radix sort, what needs to be known?</w:t>
      </w:r>
    </w:p>
    <w:p w14:paraId="115B5B9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The alphabetical order of characters</w:t>
      </w:r>
    </w:p>
    <w:p w14:paraId="78D685FA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The length of the biggest string</w:t>
      </w:r>
    </w:p>
    <w:p w14:paraId="58DEAFE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The total number of strings</w:t>
      </w:r>
    </w:p>
    <w:p w14:paraId="720EC99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The ASCII values of characters</w:t>
      </w:r>
    </w:p>
    <w:p w14:paraId="3C57B6AA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nswer: b) The length of the biggest string</w:t>
      </w:r>
    </w:p>
    <w:p w14:paraId="2094ED0E" w14:textId="01B771BB" w:rsidR="00DF5D25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and move them before positive numbers</w:t>
      </w:r>
    </w:p>
    <w:sectPr w:rsidR="00DF5D25" w:rsidRPr="005601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2MjYwMjc1sjRU0lEKTi0uzszPAykwqgUAmLzU1iwAAAA="/>
  </w:docVars>
  <w:rsids>
    <w:rsidRoot w:val="00DF5D25"/>
    <w:rsid w:val="003B322A"/>
    <w:rsid w:val="005601E7"/>
    <w:rsid w:val="00805F7E"/>
    <w:rsid w:val="009B13A0"/>
    <w:rsid w:val="00C4667C"/>
    <w:rsid w:val="00DC577A"/>
    <w:rsid w:val="00DF5D25"/>
    <w:rsid w:val="00E94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CA0B33"/>
  <w15:chartTrackingRefBased/>
  <w15:docId w15:val="{F5CD9DFD-2ADE-4D35-BBA9-CE35EA213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5D2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5D2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5D2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5D2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5D2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5D2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5D2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5D2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5D2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5D2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F5D2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5D2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5D2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5D2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5D2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5D2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5D2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5D2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F5D2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5D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5D2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F5D2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F5D2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F5D2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F5D2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F5D2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F5D2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F5D2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F5D25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2</Words>
  <Characters>1609</Characters>
  <Application>Microsoft Office Word</Application>
  <DocSecurity>0</DocSecurity>
  <Lines>13</Lines>
  <Paragraphs>3</Paragraphs>
  <ScaleCrop>false</ScaleCrop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6</cp:revision>
  <dcterms:created xsi:type="dcterms:W3CDTF">2024-10-01T21:05:00Z</dcterms:created>
  <dcterms:modified xsi:type="dcterms:W3CDTF">2024-10-01T23:46:00Z</dcterms:modified>
</cp:coreProperties>
</file>